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rFonts w:hint="default" w:ascii="Cambria" w:hAnsi="Cambria" w:eastAsia="Cambria" w:cs="Cambria"/>
          <w:lang w:val="en-US"/>
        </w:rPr>
      </w:pPr>
      <w:bookmarkStart w:id="0" w:name="_GoBack"/>
      <w:bookmarkEnd w:id="0"/>
      <w:r>
        <w:rPr>
          <w:rFonts w:ascii="Cambria" w:hAnsi="Cambria" w:eastAsia="Cambria" w:cs="Cambria"/>
        </w:rPr>
        <w:t xml:space="preserve">Project </w:t>
      </w:r>
      <w:r>
        <w:rPr>
          <w:rFonts w:hint="default" w:ascii="Cambria" w:hAnsi="Cambria" w:eastAsia="Cambria" w:cs="Cambria"/>
          <w:lang w:val="en-US"/>
        </w:rPr>
        <w:t>6</w:t>
      </w:r>
    </w:p>
    <w:p>
      <w:pP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Users: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Admin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Travel Agency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Clients</w:t>
      </w:r>
    </w:p>
    <w:p>
      <w:pP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Admin: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Can verify registered Travel Agency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RUD Clients 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RUD travel agencie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e the detailed info of traveler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e the detailed info of travel agencie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e the detailed info of hotel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nd conformation email on registration of traveler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receive feedback from travelers/hotels/travel agencies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activate/deactivate packages from travel agencies</w:t>
      </w:r>
    </w:p>
    <w:p>
      <w:pP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Travel Agency: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do registration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RUD description of the package and place:</w:t>
      </w:r>
    </w:p>
    <w:p>
      <w:pPr>
        <w:pStyle w:val="6"/>
        <w:numPr>
          <w:ilvl w:val="1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Transport</w:t>
      </w:r>
    </w:p>
    <w:p>
      <w:pPr>
        <w:pStyle w:val="6"/>
        <w:numPr>
          <w:ilvl w:val="1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Meal plan per day</w:t>
      </w:r>
    </w:p>
    <w:p>
      <w:pPr>
        <w:pStyle w:val="6"/>
        <w:numPr>
          <w:ilvl w:val="1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Price per person</w:t>
      </w:r>
    </w:p>
    <w:p>
      <w:pPr>
        <w:pStyle w:val="6"/>
        <w:numPr>
          <w:ilvl w:val="1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Location</w:t>
      </w:r>
    </w:p>
    <w:p>
      <w:pPr>
        <w:pStyle w:val="6"/>
        <w:numPr>
          <w:ilvl w:val="1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Hotel pictures with information</w:t>
      </w:r>
    </w:p>
    <w:p>
      <w:pPr>
        <w:pStyle w:val="6"/>
        <w:numPr>
          <w:ilvl w:val="1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libri" w:cs="Calibri"/>
        </w:rPr>
        <w:t>Room Selections with details</w:t>
      </w:r>
    </w:p>
    <w:p>
      <w:pPr>
        <w:pStyle w:val="6"/>
        <w:numPr>
          <w:ilvl w:val="1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etc</w:t>
      </w:r>
      <w:r>
        <w:rPr>
          <w:rFonts w:ascii="Cambria" w:hAnsi="Cambria"/>
        </w:rPr>
        <w:t xml:space="preserve">                                                               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RUD pictures of the location info.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confirm client booking request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delete tour package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see booked customers</w:t>
      </w:r>
    </w:p>
    <w:p>
      <w:pPr>
        <w:rPr>
          <w:rFonts w:ascii="Cambria" w:hAnsi="Cambria"/>
        </w:rPr>
      </w:pPr>
    </w:p>
    <w:p>
      <w:pP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Client: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register to the system.</w:t>
      </w:r>
    </w:p>
    <w:p>
      <w:pPr>
        <w:pStyle w:val="6"/>
        <w:numPr>
          <w:ilvl w:val="0"/>
          <w:numId w:val="1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search tour packages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filter tour package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request for arranging a tour to the agency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e all the costs and tariffs before confirming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add number of traveler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preview travel location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rate the tour package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search hotels separately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 Can filter hotels according to price and location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request for booking room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select check-in checkout date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create his own account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 Can check his tour/booking status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send booking cancel request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 xml:space="preserve">Can rate hotel rooms. </w:t>
      </w:r>
    </w:p>
    <w:p>
      <w:pPr>
        <w:pStyle w:val="6"/>
        <w:numPr>
          <w:ilvl w:val="0"/>
          <w:numId w:val="1"/>
        </w:numPr>
        <w:rPr>
          <w:rFonts w:ascii="Cambria" w:hAnsi="Cambr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/>
        </w:rPr>
        <w:t>Can add special preferences during booking</w:t>
      </w:r>
    </w:p>
    <w:p>
      <w:pPr>
        <w:rPr>
          <w:rFonts w:ascii="Cambria" w:hAnsi="Cambria" w:eastAsia="Calibri" w:cs="Calibr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libri" w:cs="Calibri"/>
          <w:color w:val="000000" w:themeColor="text1"/>
          <w14:textFill>
            <w14:solidFill>
              <w14:schemeClr w14:val="tx1"/>
            </w14:solidFill>
          </w14:textFill>
        </w:rPr>
        <w:t>Homepage:</w:t>
      </w:r>
    </w:p>
    <w:p>
      <w:pPr>
        <w:pStyle w:val="6"/>
        <w:numPr>
          <w:ilvl w:val="0"/>
          <w:numId w:val="2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View Posted Travel Agency details on home page</w:t>
      </w:r>
    </w:p>
    <w:p>
      <w:pPr>
        <w:pStyle w:val="6"/>
        <w:numPr>
          <w:ilvl w:val="0"/>
          <w:numId w:val="2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Can search anything</w:t>
      </w:r>
    </w:p>
    <w:p>
      <w:pPr>
        <w:pStyle w:val="6"/>
        <w:numPr>
          <w:ilvl w:val="0"/>
          <w:numId w:val="2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About us</w:t>
      </w:r>
    </w:p>
    <w:p>
      <w:pPr>
        <w:rPr>
          <w:rFonts w:ascii="Cambria" w:hAnsi="Cambria" w:eastAsia="Calibri" w:cs="Calibr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libri" w:cs="Calibri"/>
          <w:color w:val="000000" w:themeColor="text1"/>
          <w14:textFill>
            <w14:solidFill>
              <w14:schemeClr w14:val="tx1"/>
            </w14:solidFill>
          </w14:textFill>
        </w:rPr>
        <w:t>Common features:</w:t>
      </w:r>
    </w:p>
    <w:p>
      <w:pPr>
        <w:pStyle w:val="6"/>
        <w:numPr>
          <w:ilvl w:val="0"/>
          <w:numId w:val="3"/>
        </w:numPr>
        <w:rPr>
          <w:rFonts w:ascii="Cambria" w:hAnsi="Cambr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Cambria" w:cs="Cambria"/>
          <w:color w:val="000000" w:themeColor="text1"/>
          <w14:textFill>
            <w14:solidFill>
              <w14:schemeClr w14:val="tx1"/>
            </w14:solidFill>
          </w14:textFill>
        </w:rPr>
        <w:t>Can login/logout</w:t>
      </w:r>
    </w:p>
    <w:p>
      <w:pPr>
        <w:rPr>
          <w:rFonts w:ascii="Cambria" w:hAnsi="Cambria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5E0552"/>
    <w:multiLevelType w:val="multilevel"/>
    <w:tmpl w:val="145E055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63B30D7E"/>
    <w:multiLevelType w:val="multilevel"/>
    <w:tmpl w:val="63B30D7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6C890BAC"/>
    <w:multiLevelType w:val="multilevel"/>
    <w:tmpl w:val="6C890BA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DQwNzUxNDUyMzVU0lEKTi0uzszPAykwrAUAtFrAhywAAAA="/>
  </w:docVars>
  <w:rsids>
    <w:rsidRoot w:val="110C34B6"/>
    <w:rsid w:val="008D2405"/>
    <w:rsid w:val="00F1B036"/>
    <w:rsid w:val="018AD411"/>
    <w:rsid w:val="048E8986"/>
    <w:rsid w:val="074F96A9"/>
    <w:rsid w:val="08124C68"/>
    <w:rsid w:val="0835D4E1"/>
    <w:rsid w:val="083CC98B"/>
    <w:rsid w:val="08FF4C9F"/>
    <w:rsid w:val="0E6191D8"/>
    <w:rsid w:val="10D1535F"/>
    <w:rsid w:val="110C34B6"/>
    <w:rsid w:val="1259EBC4"/>
    <w:rsid w:val="16E47ADF"/>
    <w:rsid w:val="186F39CB"/>
    <w:rsid w:val="1B0DEC26"/>
    <w:rsid w:val="1F9E76F4"/>
    <w:rsid w:val="209CEC69"/>
    <w:rsid w:val="20A6BE60"/>
    <w:rsid w:val="22C5539E"/>
    <w:rsid w:val="24CD7037"/>
    <w:rsid w:val="27B39218"/>
    <w:rsid w:val="282770F4"/>
    <w:rsid w:val="2A4F4DEA"/>
    <w:rsid w:val="2B2A4727"/>
    <w:rsid w:val="2B33D727"/>
    <w:rsid w:val="2CDC3A47"/>
    <w:rsid w:val="2E21393A"/>
    <w:rsid w:val="2E7BC747"/>
    <w:rsid w:val="2EB42E77"/>
    <w:rsid w:val="2EF0B920"/>
    <w:rsid w:val="30FED0E7"/>
    <w:rsid w:val="31E6AED4"/>
    <w:rsid w:val="34CD3E05"/>
    <w:rsid w:val="3822A98D"/>
    <w:rsid w:val="3AEDBB35"/>
    <w:rsid w:val="3D8FE61E"/>
    <w:rsid w:val="3FEA1AE3"/>
    <w:rsid w:val="40872241"/>
    <w:rsid w:val="42498E44"/>
    <w:rsid w:val="4C45B65B"/>
    <w:rsid w:val="4E0A2441"/>
    <w:rsid w:val="52DC3508"/>
    <w:rsid w:val="53209249"/>
    <w:rsid w:val="55DFF6AE"/>
    <w:rsid w:val="579D34B3"/>
    <w:rsid w:val="598082B3"/>
    <w:rsid w:val="5B821F0E"/>
    <w:rsid w:val="5C828736"/>
    <w:rsid w:val="5D70D2B2"/>
    <w:rsid w:val="5DF351D8"/>
    <w:rsid w:val="5E7FE1B2"/>
    <w:rsid w:val="5E9D70C7"/>
    <w:rsid w:val="5F4B742D"/>
    <w:rsid w:val="6472DADF"/>
    <w:rsid w:val="668B83F2"/>
    <w:rsid w:val="6A8E2202"/>
    <w:rsid w:val="6AEEA59C"/>
    <w:rsid w:val="6B7ABFE1"/>
    <w:rsid w:val="74454068"/>
    <w:rsid w:val="746620FC"/>
    <w:rsid w:val="796F39B3"/>
    <w:rsid w:val="7DA1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1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26</Words>
  <Characters>1290</Characters>
  <Lines>10</Lines>
  <Paragraphs>3</Paragraphs>
  <TotalTime>2</TotalTime>
  <ScaleCrop>false</ScaleCrop>
  <LinksUpToDate>false</LinksUpToDate>
  <CharactersWithSpaces>1513</CharactersWithSpaces>
  <Application>WPS Office_11.2.0.102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8T18:38:00Z</dcterms:created>
  <dc:creator>ANIK MAJUMDER</dc:creator>
  <cp:lastModifiedBy>Zahin 0013</cp:lastModifiedBy>
  <dcterms:modified xsi:type="dcterms:W3CDTF">2021-07-10T23:26:5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